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46E8BE" w14:textId="77777777" w:rsidR="00A518E6" w:rsidRDefault="00A518E6">
      <w:pPr>
        <w:rPr>
          <w:rFonts w:ascii="Arial" w:hAnsi="Arial" w:cs="Arial"/>
          <w:sz w:val="20"/>
          <w:szCs w:val="20"/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2"/>
        <w:gridCol w:w="6613"/>
      </w:tblGrid>
      <w:tr w:rsidR="00EF5C06" w14:paraId="4246E8C3" w14:textId="77777777" w:rsidTr="00113814">
        <w:trPr>
          <w:trHeight w:val="916"/>
        </w:trPr>
        <w:tc>
          <w:tcPr>
            <w:tcW w:w="1568" w:type="dxa"/>
          </w:tcPr>
          <w:p w14:paraId="4246E8BF" w14:textId="77777777" w:rsidR="00EF5C06" w:rsidRDefault="00EF5C06" w:rsidP="003557BF">
            <w:pPr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  <w:lang w:val="en-AU"/>
              </w:rPr>
              <w:t xml:space="preserve">                                                                                                                        </w:t>
            </w:r>
            <w:r>
              <w:rPr>
                <w:noProof/>
                <w:lang w:val="en-AU" w:eastAsia="en-AU"/>
              </w:rPr>
              <w:drawing>
                <wp:anchor distT="0" distB="0" distL="114300" distR="114300" simplePos="0" relativeHeight="251661312" behindDoc="0" locked="0" layoutInCell="1" allowOverlap="1" wp14:anchorId="4246E925" wp14:editId="4246E926">
                  <wp:simplePos x="0" y="0"/>
                  <wp:positionH relativeFrom="column">
                    <wp:posOffset>-61595</wp:posOffset>
                  </wp:positionH>
                  <wp:positionV relativeFrom="paragraph">
                    <wp:posOffset>17145</wp:posOffset>
                  </wp:positionV>
                  <wp:extent cx="873760" cy="744220"/>
                  <wp:effectExtent l="0" t="0" r="0" b="0"/>
                  <wp:wrapSquare wrapText="bothSides"/>
                  <wp:docPr id="2" name="Picture 2" descr="https://www-p.unisa.edu.au/styleguide/logos/images/logo_unisa_RGB-blu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www-p.unisa.edu.au/styleguide/logos/images/logo_unisa_RGB-blu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3760" cy="744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613" w:type="dxa"/>
          </w:tcPr>
          <w:p w14:paraId="4246E8C0" w14:textId="77777777" w:rsidR="00EF5C06" w:rsidRDefault="00EF5C06" w:rsidP="00D960EE">
            <w:pPr>
              <w:keepNext/>
              <w:tabs>
                <w:tab w:val="right" w:pos="13489"/>
              </w:tabs>
              <w:spacing w:before="60"/>
              <w:jc w:val="center"/>
              <w:outlineLvl w:val="0"/>
              <w:rPr>
                <w:b/>
                <w:sz w:val="24"/>
                <w:szCs w:val="24"/>
              </w:rPr>
            </w:pPr>
          </w:p>
          <w:p w14:paraId="4246E8C2" w14:textId="0EC6B38F" w:rsidR="00EF5C06" w:rsidRPr="00AF336A" w:rsidRDefault="00EF5C06" w:rsidP="00113814">
            <w:pPr>
              <w:keepNext/>
              <w:tabs>
                <w:tab w:val="right" w:pos="13489"/>
              </w:tabs>
              <w:spacing w:before="60"/>
              <w:jc w:val="center"/>
              <w:outlineLvl w:val="0"/>
              <w:rPr>
                <w:rFonts w:cs="Arial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CORD OF ATTENDANCE</w:t>
            </w:r>
          </w:p>
        </w:tc>
      </w:tr>
    </w:tbl>
    <w:p w14:paraId="4246E8C4" w14:textId="77777777" w:rsidR="002F5948" w:rsidRDefault="002F5948" w:rsidP="00350752">
      <w:pPr>
        <w:jc w:val="both"/>
        <w:rPr>
          <w:rFonts w:ascii="Arial" w:hAnsi="Arial" w:cs="Arial"/>
          <w:sz w:val="20"/>
          <w:szCs w:val="20"/>
          <w:lang w:val="en-AU"/>
        </w:rPr>
      </w:pPr>
    </w:p>
    <w:p w14:paraId="61A72C9E" w14:textId="77777777" w:rsidR="00ED04F2" w:rsidRDefault="002141DF" w:rsidP="002141DF">
      <w:pPr>
        <w:pStyle w:val="Header"/>
        <w:jc w:val="both"/>
        <w:rPr>
          <w:rFonts w:ascii="Arial" w:hAnsi="Arial" w:cs="Arial"/>
          <w:sz w:val="20"/>
          <w:szCs w:val="20"/>
          <w:lang w:val="en-AU"/>
        </w:rPr>
      </w:pPr>
      <w:r>
        <w:rPr>
          <w:rFonts w:ascii="Arial" w:hAnsi="Arial" w:cs="Arial"/>
          <w:sz w:val="20"/>
          <w:szCs w:val="20"/>
          <w:lang w:val="en-AU"/>
        </w:rPr>
        <w:t xml:space="preserve">This form </w:t>
      </w:r>
      <w:r w:rsidR="00ED04F2">
        <w:rPr>
          <w:rFonts w:ascii="Arial" w:hAnsi="Arial" w:cs="Arial"/>
          <w:sz w:val="20"/>
          <w:szCs w:val="20"/>
          <w:lang w:val="en-AU"/>
        </w:rPr>
        <w:t xml:space="preserve">must be </w:t>
      </w:r>
      <w:r w:rsidR="002F5948" w:rsidRPr="002F5948">
        <w:rPr>
          <w:rFonts w:ascii="Arial" w:hAnsi="Arial" w:cs="Arial"/>
          <w:sz w:val="20"/>
          <w:szCs w:val="20"/>
          <w:lang w:val="en-AU"/>
        </w:rPr>
        <w:t xml:space="preserve">completed by </w:t>
      </w:r>
      <w:r>
        <w:rPr>
          <w:rFonts w:ascii="Arial" w:hAnsi="Arial" w:cs="Arial"/>
          <w:sz w:val="20"/>
          <w:szCs w:val="20"/>
          <w:lang w:val="en-AU"/>
        </w:rPr>
        <w:t xml:space="preserve">an </w:t>
      </w:r>
      <w:r w:rsidR="002F5948" w:rsidRPr="002F5948">
        <w:rPr>
          <w:rFonts w:ascii="Arial" w:hAnsi="Arial" w:cs="Arial"/>
          <w:sz w:val="20"/>
          <w:szCs w:val="20"/>
          <w:lang w:val="en-AU"/>
        </w:rPr>
        <w:t>employee</w:t>
      </w:r>
      <w:r w:rsidR="00ED04F2">
        <w:rPr>
          <w:rFonts w:ascii="Arial" w:hAnsi="Arial" w:cs="Arial"/>
          <w:sz w:val="20"/>
          <w:szCs w:val="20"/>
          <w:lang w:val="en-AU"/>
        </w:rPr>
        <w:t xml:space="preserve"> with a workers compensation claim</w:t>
      </w:r>
      <w:r w:rsidR="002F5948" w:rsidRPr="002F5948">
        <w:rPr>
          <w:rFonts w:ascii="Arial" w:hAnsi="Arial" w:cs="Arial"/>
          <w:sz w:val="20"/>
          <w:szCs w:val="20"/>
          <w:lang w:val="en-AU"/>
        </w:rPr>
        <w:t xml:space="preserve"> </w:t>
      </w:r>
      <w:r w:rsidR="00481D64">
        <w:rPr>
          <w:rFonts w:ascii="Arial" w:hAnsi="Arial" w:cs="Arial"/>
          <w:sz w:val="20"/>
          <w:szCs w:val="20"/>
          <w:lang w:val="en-AU"/>
        </w:rPr>
        <w:t xml:space="preserve">if </w:t>
      </w:r>
      <w:r w:rsidR="00ED04F2">
        <w:rPr>
          <w:rFonts w:ascii="Arial" w:hAnsi="Arial" w:cs="Arial"/>
          <w:sz w:val="20"/>
          <w:szCs w:val="20"/>
          <w:lang w:val="en-AU"/>
        </w:rPr>
        <w:t xml:space="preserve">they are </w:t>
      </w:r>
      <w:r w:rsidR="00481D64">
        <w:rPr>
          <w:rFonts w:ascii="Arial" w:hAnsi="Arial" w:cs="Arial"/>
          <w:sz w:val="20"/>
          <w:szCs w:val="20"/>
          <w:lang w:val="en-AU"/>
        </w:rPr>
        <w:t>undertaking par</w:t>
      </w:r>
      <w:r>
        <w:rPr>
          <w:rFonts w:ascii="Arial" w:hAnsi="Arial" w:cs="Arial"/>
          <w:sz w:val="20"/>
          <w:szCs w:val="20"/>
          <w:lang w:val="en-AU"/>
        </w:rPr>
        <w:t>tial hours upon return to work</w:t>
      </w:r>
      <w:r w:rsidR="00ED04F2">
        <w:rPr>
          <w:rFonts w:ascii="Arial" w:hAnsi="Arial" w:cs="Arial"/>
          <w:sz w:val="20"/>
          <w:szCs w:val="20"/>
          <w:lang w:val="en-AU"/>
        </w:rPr>
        <w:t xml:space="preserve"> </w:t>
      </w:r>
      <w:r>
        <w:rPr>
          <w:rFonts w:ascii="Arial" w:hAnsi="Arial" w:cs="Arial"/>
          <w:sz w:val="20"/>
          <w:szCs w:val="20"/>
          <w:lang w:val="en-AU"/>
        </w:rPr>
        <w:t xml:space="preserve">and while </w:t>
      </w:r>
      <w:r w:rsidR="002F5948" w:rsidRPr="002F5948">
        <w:rPr>
          <w:rFonts w:ascii="Arial" w:hAnsi="Arial" w:cs="Arial"/>
          <w:sz w:val="20"/>
          <w:szCs w:val="20"/>
          <w:lang w:val="en-AU"/>
        </w:rPr>
        <w:t xml:space="preserve">in receipt of income </w:t>
      </w:r>
      <w:r w:rsidR="00626CD1">
        <w:rPr>
          <w:rFonts w:ascii="Arial" w:hAnsi="Arial" w:cs="Arial"/>
          <w:sz w:val="20"/>
          <w:szCs w:val="20"/>
          <w:lang w:val="en-AU"/>
        </w:rPr>
        <w:t>support</w:t>
      </w:r>
      <w:r w:rsidR="002F5948" w:rsidRPr="002F5948">
        <w:rPr>
          <w:rFonts w:ascii="Arial" w:hAnsi="Arial" w:cs="Arial"/>
          <w:sz w:val="20"/>
          <w:szCs w:val="20"/>
          <w:lang w:val="en-AU"/>
        </w:rPr>
        <w:t xml:space="preserve"> payments</w:t>
      </w:r>
      <w:r>
        <w:rPr>
          <w:rFonts w:ascii="Arial" w:hAnsi="Arial" w:cs="Arial"/>
          <w:sz w:val="20"/>
          <w:szCs w:val="20"/>
          <w:lang w:val="en-AU"/>
        </w:rPr>
        <w:t xml:space="preserve">. </w:t>
      </w:r>
    </w:p>
    <w:p w14:paraId="5019C1B6" w14:textId="77777777" w:rsidR="00ED04F2" w:rsidRDefault="00ED04F2" w:rsidP="002141DF">
      <w:pPr>
        <w:pStyle w:val="Header"/>
        <w:jc w:val="both"/>
        <w:rPr>
          <w:rFonts w:ascii="Arial" w:hAnsi="Arial" w:cs="Arial"/>
          <w:sz w:val="20"/>
          <w:szCs w:val="20"/>
          <w:lang w:val="en-AU"/>
        </w:rPr>
      </w:pPr>
    </w:p>
    <w:p w14:paraId="4246E8C5" w14:textId="656789AE" w:rsidR="002F5948" w:rsidRPr="002F5948" w:rsidRDefault="002141DF" w:rsidP="002141DF">
      <w:pPr>
        <w:pStyle w:val="Header"/>
        <w:jc w:val="both"/>
        <w:rPr>
          <w:rFonts w:ascii="Arial" w:hAnsi="Arial" w:cs="Arial"/>
          <w:sz w:val="20"/>
          <w:szCs w:val="20"/>
          <w:lang w:val="en-AU"/>
        </w:rPr>
      </w:pPr>
      <w:r>
        <w:rPr>
          <w:rFonts w:ascii="Arial" w:hAnsi="Arial" w:cs="Arial"/>
          <w:sz w:val="20"/>
          <w:szCs w:val="20"/>
          <w:lang w:val="en-AU"/>
        </w:rPr>
        <w:t xml:space="preserve">This form must be </w:t>
      </w:r>
      <w:r w:rsidR="002F5948" w:rsidRPr="002F5948">
        <w:rPr>
          <w:rFonts w:ascii="Arial" w:hAnsi="Arial" w:cs="Arial"/>
          <w:sz w:val="20"/>
          <w:szCs w:val="20"/>
          <w:lang w:val="en-AU"/>
        </w:rPr>
        <w:t>authorised by the</w:t>
      </w:r>
      <w:r>
        <w:rPr>
          <w:rFonts w:ascii="Arial" w:hAnsi="Arial" w:cs="Arial"/>
          <w:sz w:val="20"/>
          <w:szCs w:val="20"/>
          <w:lang w:val="en-AU"/>
        </w:rPr>
        <w:t xml:space="preserve"> employee’s </w:t>
      </w:r>
      <w:r w:rsidR="002F5948" w:rsidRPr="002F5948">
        <w:rPr>
          <w:rFonts w:ascii="Arial" w:hAnsi="Arial" w:cs="Arial"/>
          <w:sz w:val="20"/>
          <w:szCs w:val="20"/>
          <w:lang w:val="en-AU"/>
        </w:rPr>
        <w:t>supervisor.</w:t>
      </w:r>
    </w:p>
    <w:p w14:paraId="4246E8C6" w14:textId="77777777" w:rsidR="002F5948" w:rsidRPr="002F5948" w:rsidRDefault="002F5948" w:rsidP="002F5948">
      <w:pPr>
        <w:pStyle w:val="Header"/>
        <w:rPr>
          <w:rFonts w:ascii="Arial" w:hAnsi="Arial" w:cs="Arial"/>
          <w:sz w:val="20"/>
          <w:szCs w:val="20"/>
          <w:lang w:val="en-AU"/>
        </w:rPr>
      </w:pPr>
    </w:p>
    <w:tbl>
      <w:tblPr>
        <w:tblW w:w="4855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74"/>
        <w:gridCol w:w="4487"/>
      </w:tblGrid>
      <w:tr w:rsidR="002612BC" w14:paraId="4246E8CA" w14:textId="77777777" w:rsidTr="00675C87">
        <w:trPr>
          <w:trHeight w:val="33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solid" w:color="auto" w:fill="595959"/>
            <w:vAlign w:val="center"/>
          </w:tcPr>
          <w:p w14:paraId="4246E8C9" w14:textId="77777777" w:rsidR="002612BC" w:rsidRPr="002F5948" w:rsidRDefault="002612BC" w:rsidP="00675C87">
            <w:pPr>
              <w:ind w:left="432" w:hanging="432"/>
              <w:rPr>
                <w:rFonts w:ascii="Arial" w:hAnsi="Arial" w:cs="Arial"/>
                <w:b/>
                <w:sz w:val="18"/>
                <w:szCs w:val="18"/>
              </w:rPr>
            </w:pPr>
            <w:r w:rsidRPr="002F5948">
              <w:rPr>
                <w:rFonts w:ascii="Arial" w:hAnsi="Arial" w:cs="Arial"/>
                <w:b/>
                <w:sz w:val="18"/>
                <w:szCs w:val="18"/>
              </w:rPr>
              <w:t>EMPLOYEE DETAILS</w:t>
            </w:r>
          </w:p>
        </w:tc>
      </w:tr>
      <w:tr w:rsidR="002612BC" w14:paraId="4246E8CD" w14:textId="77777777" w:rsidTr="00675C87">
        <w:trPr>
          <w:trHeight w:val="330"/>
        </w:trPr>
        <w:tc>
          <w:tcPr>
            <w:tcW w:w="22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6E8CB" w14:textId="77777777" w:rsidR="002612BC" w:rsidRPr="002F5948" w:rsidRDefault="00B23E0D" w:rsidP="00CB7A75">
            <w:pPr>
              <w:spacing w:before="20" w:after="20"/>
              <w:ind w:left="432" w:hanging="432"/>
              <w:rPr>
                <w:rFonts w:ascii="Arial" w:hAnsi="Arial" w:cs="Arial"/>
                <w:b/>
                <w:i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Employee Name</w:t>
            </w:r>
            <w:r w:rsidR="00CB7A75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246E8CC" w14:textId="77777777" w:rsidR="002612BC" w:rsidRPr="007E0035" w:rsidRDefault="002612BC" w:rsidP="00675C8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612BC" w14:paraId="4246E8D0" w14:textId="77777777" w:rsidTr="00675C87">
        <w:trPr>
          <w:trHeight w:val="330"/>
        </w:trPr>
        <w:tc>
          <w:tcPr>
            <w:tcW w:w="22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6E8CE" w14:textId="1983A1A4" w:rsidR="0097626B" w:rsidRPr="002F5948" w:rsidRDefault="006E70EC" w:rsidP="0097626B">
            <w:pPr>
              <w:spacing w:before="20" w:after="20"/>
              <w:ind w:left="432" w:hanging="432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cademic Unit/Research Institute</w:t>
            </w:r>
          </w:p>
        </w:tc>
        <w:tc>
          <w:tcPr>
            <w:tcW w:w="2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246E8CF" w14:textId="77777777" w:rsidR="002612BC" w:rsidRPr="007E0035" w:rsidRDefault="002612BC" w:rsidP="00675C87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246E8D4" w14:textId="77777777" w:rsidR="002612BC" w:rsidRDefault="002612BC">
      <w:pPr>
        <w:rPr>
          <w:rFonts w:ascii="Arial" w:hAnsi="Arial" w:cs="Arial"/>
          <w:sz w:val="20"/>
          <w:szCs w:val="20"/>
          <w:lang w:val="en-AU"/>
        </w:rPr>
      </w:pPr>
    </w:p>
    <w:p w14:paraId="4246E8D5" w14:textId="77777777" w:rsidR="00A518E6" w:rsidRDefault="00CD3828">
      <w:pPr>
        <w:rPr>
          <w:rFonts w:ascii="Arial" w:hAnsi="Arial" w:cs="Arial"/>
          <w:sz w:val="20"/>
          <w:szCs w:val="20"/>
          <w:lang w:val="en-AU"/>
        </w:rPr>
      </w:pPr>
      <w:r>
        <w:rPr>
          <w:rFonts w:ascii="Arial" w:hAnsi="Arial" w:cs="Arial"/>
          <w:sz w:val="20"/>
          <w:szCs w:val="20"/>
          <w:lang w:val="en-AU"/>
        </w:rPr>
        <w:t>Normal hours worked per week</w:t>
      </w:r>
      <w:r w:rsidR="009D454D">
        <w:rPr>
          <w:rFonts w:ascii="Arial" w:hAnsi="Arial" w:cs="Arial"/>
          <w:sz w:val="20"/>
          <w:szCs w:val="20"/>
          <w:lang w:val="en-AU"/>
        </w:rPr>
        <w:t xml:space="preserve"> </w:t>
      </w:r>
      <w:r w:rsidR="00B05FB3">
        <w:rPr>
          <w:rFonts w:ascii="Arial" w:hAnsi="Arial" w:cs="Arial"/>
          <w:sz w:val="20"/>
          <w:szCs w:val="20"/>
          <w:lang w:val="en-AU"/>
        </w:rPr>
        <w:t>(</w:t>
      </w:r>
      <w:proofErr w:type="gramStart"/>
      <w:r w:rsidR="00B05FB3">
        <w:rPr>
          <w:rFonts w:ascii="Arial" w:hAnsi="Arial" w:cs="Arial"/>
          <w:sz w:val="20"/>
          <w:szCs w:val="20"/>
          <w:lang w:val="en-AU"/>
        </w:rPr>
        <w:t>e.g.</w:t>
      </w:r>
      <w:proofErr w:type="gramEnd"/>
      <w:r w:rsidR="00B05FB3">
        <w:rPr>
          <w:rFonts w:ascii="Arial" w:hAnsi="Arial" w:cs="Arial"/>
          <w:sz w:val="20"/>
          <w:szCs w:val="20"/>
          <w:lang w:val="en-AU"/>
        </w:rPr>
        <w:t xml:space="preserve"> 36.75</w:t>
      </w:r>
      <w:r w:rsidR="00834F6F">
        <w:rPr>
          <w:rFonts w:ascii="Arial" w:hAnsi="Arial" w:cs="Arial"/>
          <w:sz w:val="20"/>
          <w:szCs w:val="20"/>
          <w:lang w:val="en-AU"/>
        </w:rPr>
        <w:t xml:space="preserve"> hrs for full time</w:t>
      </w:r>
      <w:r w:rsidR="00B05FB3">
        <w:rPr>
          <w:rFonts w:ascii="Arial" w:hAnsi="Arial" w:cs="Arial"/>
          <w:sz w:val="20"/>
          <w:szCs w:val="20"/>
          <w:lang w:val="en-AU"/>
        </w:rPr>
        <w:t xml:space="preserve"> professional </w:t>
      </w:r>
      <w:r w:rsidR="009D454D">
        <w:rPr>
          <w:rFonts w:ascii="Arial" w:hAnsi="Arial" w:cs="Arial"/>
          <w:sz w:val="20"/>
          <w:szCs w:val="20"/>
          <w:lang w:val="en-AU"/>
        </w:rPr>
        <w:t>employees</w:t>
      </w:r>
      <w:r w:rsidR="000C2F05">
        <w:rPr>
          <w:rFonts w:ascii="Arial" w:hAnsi="Arial" w:cs="Arial"/>
          <w:sz w:val="20"/>
          <w:szCs w:val="20"/>
          <w:lang w:val="en-AU"/>
        </w:rPr>
        <w:t>)</w:t>
      </w:r>
    </w:p>
    <w:p w14:paraId="4246E8D6" w14:textId="77777777" w:rsidR="00B05FB3" w:rsidRDefault="00B05FB3">
      <w:pPr>
        <w:rPr>
          <w:rFonts w:ascii="Arial" w:hAnsi="Arial" w:cs="Arial"/>
          <w:sz w:val="20"/>
          <w:szCs w:val="20"/>
          <w:lang w:val="en-AU"/>
        </w:rPr>
      </w:pPr>
    </w:p>
    <w:p w14:paraId="4246E8D7" w14:textId="77777777" w:rsidR="00B05FB3" w:rsidRDefault="00B05FB3" w:rsidP="00B05FB3">
      <w:pPr>
        <w:rPr>
          <w:rFonts w:ascii="Arial" w:hAnsi="Arial" w:cs="Arial"/>
          <w:sz w:val="20"/>
          <w:szCs w:val="20"/>
          <w:lang w:val="en-AU"/>
        </w:rPr>
      </w:pPr>
      <w:r>
        <w:rPr>
          <w:rFonts w:ascii="Arial" w:hAnsi="Arial" w:cs="Arial"/>
          <w:sz w:val="20"/>
          <w:szCs w:val="20"/>
          <w:lang w:val="en-AU"/>
        </w:rPr>
        <w:t>Normal hours worked per week (</w:t>
      </w:r>
      <w:proofErr w:type="gramStart"/>
      <w:r>
        <w:rPr>
          <w:rFonts w:ascii="Arial" w:hAnsi="Arial" w:cs="Arial"/>
          <w:sz w:val="20"/>
          <w:szCs w:val="20"/>
          <w:lang w:val="en-AU"/>
        </w:rPr>
        <w:t>e.g.</w:t>
      </w:r>
      <w:proofErr w:type="gramEnd"/>
      <w:r>
        <w:rPr>
          <w:rFonts w:ascii="Arial" w:hAnsi="Arial" w:cs="Arial"/>
          <w:sz w:val="20"/>
          <w:szCs w:val="20"/>
          <w:lang w:val="en-AU"/>
        </w:rPr>
        <w:t xml:space="preserve"> 37.5 hrs for full time academic employees) </w:t>
      </w:r>
      <w:r w:rsidR="00DE331A">
        <w:rPr>
          <w:rFonts w:ascii="Arial" w:hAnsi="Arial" w:cs="Arial"/>
          <w:sz w:val="20"/>
          <w:szCs w:val="20"/>
          <w:lang w:val="en-AU"/>
        </w:rPr>
        <w:t xml:space="preserve">      </w:t>
      </w:r>
      <w:r>
        <w:rPr>
          <w:rFonts w:ascii="Arial" w:hAnsi="Arial" w:cs="Arial"/>
          <w:sz w:val="20"/>
          <w:szCs w:val="20"/>
          <w:lang w:val="en-AU"/>
        </w:rPr>
        <w:t xml:space="preserve"> </w:t>
      </w:r>
      <w:r w:rsidR="0097626B">
        <w:rPr>
          <w:rFonts w:ascii="Arial" w:hAnsi="Arial" w:cs="Arial"/>
          <w:sz w:val="20"/>
          <w:szCs w:val="20"/>
          <w:lang w:val="en-AU"/>
        </w:rPr>
        <w:t xml:space="preserve"> </w:t>
      </w:r>
    </w:p>
    <w:p w14:paraId="4246E8D8" w14:textId="77777777" w:rsidR="00A518E6" w:rsidRDefault="00A518E6">
      <w:pPr>
        <w:rPr>
          <w:rFonts w:ascii="Arial" w:hAnsi="Arial" w:cs="Arial"/>
          <w:sz w:val="20"/>
          <w:szCs w:val="20"/>
          <w:lang w:val="en-AU"/>
        </w:rPr>
      </w:pPr>
    </w:p>
    <w:p w14:paraId="4246E8D9" w14:textId="77777777" w:rsidR="000C0546" w:rsidRPr="006D12F2" w:rsidRDefault="00A518E6" w:rsidP="007051BB">
      <w:pPr>
        <w:shd w:val="clear" w:color="auto" w:fill="95B3D7" w:themeFill="accent1" w:themeFillTint="99"/>
        <w:jc w:val="center"/>
        <w:rPr>
          <w:rFonts w:ascii="Arial" w:hAnsi="Arial" w:cs="Arial"/>
          <w:b/>
          <w:sz w:val="24"/>
          <w:szCs w:val="24"/>
          <w:lang w:val="en-AU"/>
        </w:rPr>
      </w:pPr>
      <w:r w:rsidRPr="006D12F2">
        <w:rPr>
          <w:rFonts w:ascii="Arial" w:hAnsi="Arial" w:cs="Arial"/>
          <w:b/>
          <w:sz w:val="24"/>
          <w:szCs w:val="24"/>
          <w:lang w:val="en-AU"/>
        </w:rPr>
        <w:t>Record of Attendance at Work</w:t>
      </w:r>
      <w:r w:rsidR="00CD3828" w:rsidRPr="006D12F2">
        <w:rPr>
          <w:rFonts w:ascii="Arial" w:hAnsi="Arial" w:cs="Arial"/>
          <w:b/>
          <w:sz w:val="24"/>
          <w:szCs w:val="24"/>
          <w:lang w:val="en-AU"/>
        </w:rPr>
        <w:t xml:space="preserve"> </w:t>
      </w:r>
    </w:p>
    <w:p w14:paraId="4246E8DA" w14:textId="77777777" w:rsidR="00F21A9E" w:rsidRPr="006D12F2" w:rsidRDefault="00CD3828" w:rsidP="007051BB">
      <w:pPr>
        <w:shd w:val="clear" w:color="auto" w:fill="95B3D7" w:themeFill="accent1" w:themeFillTint="99"/>
        <w:jc w:val="center"/>
        <w:rPr>
          <w:rFonts w:ascii="Arial" w:hAnsi="Arial" w:cs="Arial"/>
          <w:b/>
          <w:sz w:val="24"/>
          <w:szCs w:val="24"/>
          <w:lang w:val="en-AU"/>
        </w:rPr>
      </w:pPr>
      <w:r w:rsidRPr="006D12F2">
        <w:rPr>
          <w:rFonts w:ascii="Arial" w:hAnsi="Arial" w:cs="Arial"/>
          <w:b/>
          <w:sz w:val="24"/>
          <w:szCs w:val="24"/>
          <w:lang w:val="en-AU"/>
        </w:rPr>
        <w:t>(</w:t>
      </w:r>
      <w:proofErr w:type="gramStart"/>
      <w:r w:rsidRPr="006D12F2">
        <w:rPr>
          <w:rFonts w:ascii="Arial" w:hAnsi="Arial" w:cs="Arial"/>
          <w:b/>
          <w:sz w:val="24"/>
          <w:szCs w:val="24"/>
          <w:lang w:val="en-AU"/>
        </w:rPr>
        <w:t>when</w:t>
      </w:r>
      <w:proofErr w:type="gramEnd"/>
      <w:r w:rsidRPr="006D12F2">
        <w:rPr>
          <w:rFonts w:ascii="Arial" w:hAnsi="Arial" w:cs="Arial"/>
          <w:b/>
          <w:sz w:val="24"/>
          <w:szCs w:val="24"/>
          <w:lang w:val="en-AU"/>
        </w:rPr>
        <w:t xml:space="preserve"> undertaking a partial hours </w:t>
      </w:r>
      <w:r w:rsidR="00481D64">
        <w:rPr>
          <w:rFonts w:ascii="Arial" w:hAnsi="Arial" w:cs="Arial"/>
          <w:b/>
          <w:sz w:val="24"/>
          <w:szCs w:val="24"/>
          <w:lang w:val="en-AU"/>
        </w:rPr>
        <w:t>upon return to work)</w:t>
      </w:r>
    </w:p>
    <w:p w14:paraId="4246E8DB" w14:textId="77777777" w:rsidR="00A518E6" w:rsidRDefault="00A518E6" w:rsidP="00A518E6">
      <w:pPr>
        <w:rPr>
          <w:rFonts w:ascii="Arial" w:hAnsi="Arial" w:cs="Arial"/>
          <w:sz w:val="24"/>
          <w:szCs w:val="24"/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8"/>
        <w:gridCol w:w="966"/>
        <w:gridCol w:w="983"/>
        <w:gridCol w:w="1149"/>
        <w:gridCol w:w="1273"/>
        <w:gridCol w:w="1050"/>
        <w:gridCol w:w="975"/>
        <w:gridCol w:w="888"/>
      </w:tblGrid>
      <w:tr w:rsidR="00B05FB3" w14:paraId="4246E8EC" w14:textId="77777777" w:rsidTr="00B05FB3">
        <w:tc>
          <w:tcPr>
            <w:tcW w:w="938" w:type="dxa"/>
          </w:tcPr>
          <w:p w14:paraId="4246E8DC" w14:textId="77777777" w:rsidR="00B05FB3" w:rsidRDefault="00B05FB3" w:rsidP="00930514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A518E6">
              <w:rPr>
                <w:rFonts w:ascii="Arial" w:hAnsi="Arial" w:cs="Arial"/>
                <w:sz w:val="20"/>
                <w:szCs w:val="20"/>
                <w:lang w:val="en-AU"/>
              </w:rPr>
              <w:t>Saturday</w:t>
            </w:r>
          </w:p>
          <w:p w14:paraId="4246E8DD" w14:textId="77777777" w:rsidR="00B05FB3" w:rsidRPr="00A518E6" w:rsidRDefault="00B05FB3" w:rsidP="00930514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  <w:lang w:val="en-AU"/>
              </w:rPr>
              <w:t>(hours worked)</w:t>
            </w:r>
          </w:p>
        </w:tc>
        <w:tc>
          <w:tcPr>
            <w:tcW w:w="995" w:type="dxa"/>
          </w:tcPr>
          <w:p w14:paraId="4246E8DE" w14:textId="77777777" w:rsidR="00B05FB3" w:rsidRDefault="00B05FB3" w:rsidP="00930514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A518E6">
              <w:rPr>
                <w:rFonts w:ascii="Arial" w:hAnsi="Arial" w:cs="Arial"/>
                <w:sz w:val="20"/>
                <w:szCs w:val="20"/>
                <w:lang w:val="en-AU"/>
              </w:rPr>
              <w:t>Sunday</w:t>
            </w:r>
          </w:p>
          <w:p w14:paraId="4246E8DF" w14:textId="77777777" w:rsidR="00B05FB3" w:rsidRPr="00A518E6" w:rsidRDefault="00B05FB3" w:rsidP="00930514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  <w:lang w:val="en-AU"/>
              </w:rPr>
              <w:t>(hours worked)</w:t>
            </w:r>
          </w:p>
        </w:tc>
        <w:tc>
          <w:tcPr>
            <w:tcW w:w="1024" w:type="dxa"/>
          </w:tcPr>
          <w:p w14:paraId="4246E8E0" w14:textId="77777777" w:rsidR="00B05FB3" w:rsidRDefault="00B05FB3" w:rsidP="00930514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A518E6">
              <w:rPr>
                <w:rFonts w:ascii="Arial" w:hAnsi="Arial" w:cs="Arial"/>
                <w:sz w:val="20"/>
                <w:szCs w:val="20"/>
                <w:lang w:val="en-AU"/>
              </w:rPr>
              <w:t>Monday</w:t>
            </w:r>
          </w:p>
          <w:p w14:paraId="4246E8E1" w14:textId="77777777" w:rsidR="00B05FB3" w:rsidRPr="00A518E6" w:rsidRDefault="00B05FB3" w:rsidP="00930514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  <w:lang w:val="en-AU"/>
              </w:rPr>
              <w:t>(hours worked)</w:t>
            </w:r>
          </w:p>
        </w:tc>
        <w:tc>
          <w:tcPr>
            <w:tcW w:w="1273" w:type="dxa"/>
          </w:tcPr>
          <w:p w14:paraId="4246E8E2" w14:textId="77777777" w:rsidR="00B05FB3" w:rsidRDefault="00B05FB3" w:rsidP="00930514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A518E6">
              <w:rPr>
                <w:rFonts w:ascii="Arial" w:hAnsi="Arial" w:cs="Arial"/>
                <w:sz w:val="20"/>
                <w:szCs w:val="20"/>
                <w:lang w:val="en-AU"/>
              </w:rPr>
              <w:t>Tuesday</w:t>
            </w:r>
          </w:p>
          <w:p w14:paraId="4246E8E3" w14:textId="77777777" w:rsidR="00B05FB3" w:rsidRPr="00A518E6" w:rsidRDefault="00B05FB3" w:rsidP="00930514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  <w:lang w:val="en-AU"/>
              </w:rPr>
              <w:t>(hours worked)</w:t>
            </w:r>
          </w:p>
        </w:tc>
        <w:tc>
          <w:tcPr>
            <w:tcW w:w="1273" w:type="dxa"/>
          </w:tcPr>
          <w:p w14:paraId="4246E8E4" w14:textId="77777777" w:rsidR="00B05FB3" w:rsidRDefault="00B05FB3" w:rsidP="00930514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A518E6">
              <w:rPr>
                <w:rFonts w:ascii="Arial" w:hAnsi="Arial" w:cs="Arial"/>
                <w:sz w:val="20"/>
                <w:szCs w:val="20"/>
                <w:lang w:val="en-AU"/>
              </w:rPr>
              <w:t>Wednesday</w:t>
            </w:r>
          </w:p>
          <w:p w14:paraId="4246E8E5" w14:textId="77777777" w:rsidR="00B05FB3" w:rsidRPr="00A518E6" w:rsidRDefault="00B05FB3" w:rsidP="00930514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  <w:lang w:val="en-AU"/>
              </w:rPr>
              <w:t>(hours worked)</w:t>
            </w:r>
          </w:p>
        </w:tc>
        <w:tc>
          <w:tcPr>
            <w:tcW w:w="1050" w:type="dxa"/>
          </w:tcPr>
          <w:p w14:paraId="4246E8E6" w14:textId="77777777" w:rsidR="00B05FB3" w:rsidRDefault="00B05FB3" w:rsidP="00930514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A518E6">
              <w:rPr>
                <w:rFonts w:ascii="Arial" w:hAnsi="Arial" w:cs="Arial"/>
                <w:sz w:val="20"/>
                <w:szCs w:val="20"/>
                <w:lang w:val="en-AU"/>
              </w:rPr>
              <w:t>Thursday</w:t>
            </w:r>
          </w:p>
          <w:p w14:paraId="4246E8E7" w14:textId="77777777" w:rsidR="00B05FB3" w:rsidRPr="00A518E6" w:rsidRDefault="00B05FB3" w:rsidP="00930514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  <w:lang w:val="en-AU"/>
              </w:rPr>
              <w:t>(hours worked)</w:t>
            </w:r>
          </w:p>
        </w:tc>
        <w:tc>
          <w:tcPr>
            <w:tcW w:w="1011" w:type="dxa"/>
          </w:tcPr>
          <w:p w14:paraId="4246E8E8" w14:textId="77777777" w:rsidR="00B05FB3" w:rsidRDefault="00B05FB3" w:rsidP="00930514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A518E6">
              <w:rPr>
                <w:rFonts w:ascii="Arial" w:hAnsi="Arial" w:cs="Arial"/>
                <w:sz w:val="20"/>
                <w:szCs w:val="20"/>
                <w:lang w:val="en-AU"/>
              </w:rPr>
              <w:t xml:space="preserve">Friday </w:t>
            </w:r>
          </w:p>
          <w:p w14:paraId="4246E8E9" w14:textId="77777777" w:rsidR="00B05FB3" w:rsidRPr="00A518E6" w:rsidRDefault="00B05FB3" w:rsidP="00930514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  <w:lang w:val="en-AU"/>
              </w:rPr>
              <w:t>(hours worked)</w:t>
            </w:r>
          </w:p>
        </w:tc>
        <w:tc>
          <w:tcPr>
            <w:tcW w:w="958" w:type="dxa"/>
          </w:tcPr>
          <w:p w14:paraId="4246E8EA" w14:textId="77777777" w:rsidR="00B05FB3" w:rsidRPr="00B05FB3" w:rsidRDefault="00B05FB3" w:rsidP="00930514">
            <w:pPr>
              <w:rPr>
                <w:rFonts w:ascii="Arial" w:hAnsi="Arial" w:cs="Arial"/>
                <w:sz w:val="18"/>
                <w:szCs w:val="20"/>
                <w:lang w:val="en-AU"/>
              </w:rPr>
            </w:pPr>
            <w:r w:rsidRPr="00B05FB3">
              <w:rPr>
                <w:rFonts w:ascii="Arial" w:hAnsi="Arial" w:cs="Arial"/>
                <w:sz w:val="18"/>
                <w:szCs w:val="20"/>
                <w:lang w:val="en-AU"/>
              </w:rPr>
              <w:t>Week ending</w:t>
            </w:r>
          </w:p>
          <w:p w14:paraId="4246E8EB" w14:textId="77777777" w:rsidR="00B05FB3" w:rsidRDefault="00B05FB3" w:rsidP="00930514">
            <w:pPr>
              <w:rPr>
                <w:rFonts w:ascii="Arial" w:hAnsi="Arial" w:cs="Arial"/>
                <w:sz w:val="24"/>
                <w:szCs w:val="24"/>
                <w:lang w:val="en-AU"/>
              </w:rPr>
            </w:pPr>
          </w:p>
        </w:tc>
      </w:tr>
      <w:tr w:rsidR="00B05FB3" w14:paraId="4246E8F6" w14:textId="77777777" w:rsidTr="00B05FB3">
        <w:tc>
          <w:tcPr>
            <w:tcW w:w="938" w:type="dxa"/>
          </w:tcPr>
          <w:p w14:paraId="4246E8ED" w14:textId="77777777" w:rsidR="00B05FB3" w:rsidRPr="00481D64" w:rsidRDefault="00B05FB3" w:rsidP="00930514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en-AU"/>
              </w:rPr>
            </w:pPr>
          </w:p>
        </w:tc>
        <w:tc>
          <w:tcPr>
            <w:tcW w:w="995" w:type="dxa"/>
          </w:tcPr>
          <w:p w14:paraId="4246E8EE" w14:textId="77777777" w:rsidR="00B05FB3" w:rsidRPr="00481D64" w:rsidRDefault="00B05FB3" w:rsidP="00930514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en-AU"/>
              </w:rPr>
            </w:pPr>
          </w:p>
        </w:tc>
        <w:tc>
          <w:tcPr>
            <w:tcW w:w="1024" w:type="dxa"/>
          </w:tcPr>
          <w:p w14:paraId="4246E8EF" w14:textId="77777777" w:rsidR="00481D64" w:rsidRPr="00250042" w:rsidRDefault="00481D64" w:rsidP="00930514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</w:tc>
        <w:tc>
          <w:tcPr>
            <w:tcW w:w="1273" w:type="dxa"/>
          </w:tcPr>
          <w:p w14:paraId="4246E8F0" w14:textId="77777777" w:rsidR="00481D64" w:rsidRPr="00250042" w:rsidRDefault="00481D64" w:rsidP="00930514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</w:tc>
        <w:tc>
          <w:tcPr>
            <w:tcW w:w="1273" w:type="dxa"/>
          </w:tcPr>
          <w:p w14:paraId="4246E8F1" w14:textId="77777777" w:rsidR="00481D64" w:rsidRPr="00250042" w:rsidRDefault="00481D64" w:rsidP="00930514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</w:tc>
        <w:tc>
          <w:tcPr>
            <w:tcW w:w="1050" w:type="dxa"/>
          </w:tcPr>
          <w:p w14:paraId="4246E8F2" w14:textId="77777777" w:rsidR="00481D64" w:rsidRPr="00250042" w:rsidRDefault="00481D64" w:rsidP="00930514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</w:tc>
        <w:tc>
          <w:tcPr>
            <w:tcW w:w="1011" w:type="dxa"/>
          </w:tcPr>
          <w:p w14:paraId="4246E8F3" w14:textId="77777777" w:rsidR="00481D64" w:rsidRPr="00250042" w:rsidRDefault="00481D64" w:rsidP="00930514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</w:tc>
        <w:tc>
          <w:tcPr>
            <w:tcW w:w="958" w:type="dxa"/>
          </w:tcPr>
          <w:p w14:paraId="4246E8F4" w14:textId="77777777" w:rsidR="00B05FB3" w:rsidRDefault="00B05FB3" w:rsidP="00A518E6">
            <w:pPr>
              <w:rPr>
                <w:rFonts w:ascii="Arial" w:hAnsi="Arial" w:cs="Arial"/>
                <w:sz w:val="24"/>
                <w:szCs w:val="24"/>
                <w:lang w:val="en-AU"/>
              </w:rPr>
            </w:pPr>
          </w:p>
          <w:p w14:paraId="4246E8F5" w14:textId="77777777" w:rsidR="00B05FB3" w:rsidRDefault="00B05FB3" w:rsidP="00A518E6">
            <w:pPr>
              <w:rPr>
                <w:rFonts w:ascii="Arial" w:hAnsi="Arial" w:cs="Arial"/>
                <w:sz w:val="24"/>
                <w:szCs w:val="24"/>
                <w:lang w:val="en-AU"/>
              </w:rPr>
            </w:pPr>
          </w:p>
        </w:tc>
      </w:tr>
      <w:tr w:rsidR="00B05FB3" w14:paraId="4246E900" w14:textId="77777777" w:rsidTr="00B05FB3">
        <w:tc>
          <w:tcPr>
            <w:tcW w:w="938" w:type="dxa"/>
          </w:tcPr>
          <w:p w14:paraId="4246E8F7" w14:textId="77777777" w:rsidR="00B05FB3" w:rsidRPr="00481D64" w:rsidRDefault="00B05FB3" w:rsidP="00A518E6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en-AU"/>
              </w:rPr>
            </w:pPr>
          </w:p>
        </w:tc>
        <w:tc>
          <w:tcPr>
            <w:tcW w:w="995" w:type="dxa"/>
          </w:tcPr>
          <w:p w14:paraId="4246E8F8" w14:textId="77777777" w:rsidR="00B05FB3" w:rsidRPr="00481D64" w:rsidRDefault="00B05FB3" w:rsidP="00A518E6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en-AU"/>
              </w:rPr>
            </w:pPr>
          </w:p>
        </w:tc>
        <w:tc>
          <w:tcPr>
            <w:tcW w:w="1024" w:type="dxa"/>
          </w:tcPr>
          <w:p w14:paraId="4246E8F9" w14:textId="77777777" w:rsidR="00B05FB3" w:rsidRPr="00250042" w:rsidRDefault="00B05FB3" w:rsidP="00A518E6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</w:tc>
        <w:tc>
          <w:tcPr>
            <w:tcW w:w="1273" w:type="dxa"/>
          </w:tcPr>
          <w:p w14:paraId="4246E8FA" w14:textId="77777777" w:rsidR="00B05FB3" w:rsidRPr="00250042" w:rsidRDefault="00B05FB3" w:rsidP="00A518E6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</w:tc>
        <w:tc>
          <w:tcPr>
            <w:tcW w:w="1273" w:type="dxa"/>
          </w:tcPr>
          <w:p w14:paraId="4246E8FB" w14:textId="77777777" w:rsidR="00481D64" w:rsidRPr="00250042" w:rsidRDefault="00481D64" w:rsidP="00A518E6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</w:tc>
        <w:tc>
          <w:tcPr>
            <w:tcW w:w="1050" w:type="dxa"/>
          </w:tcPr>
          <w:p w14:paraId="4246E8FC" w14:textId="77777777" w:rsidR="00481D64" w:rsidRPr="00250042" w:rsidRDefault="00481D64" w:rsidP="00A518E6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</w:tc>
        <w:tc>
          <w:tcPr>
            <w:tcW w:w="1011" w:type="dxa"/>
          </w:tcPr>
          <w:p w14:paraId="4246E8FD" w14:textId="77777777" w:rsidR="00481D64" w:rsidRPr="00250042" w:rsidRDefault="00481D64" w:rsidP="00A518E6">
            <w:pPr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</w:tc>
        <w:tc>
          <w:tcPr>
            <w:tcW w:w="958" w:type="dxa"/>
          </w:tcPr>
          <w:p w14:paraId="4246E8FE" w14:textId="77777777" w:rsidR="00B05FB3" w:rsidRDefault="00B05FB3" w:rsidP="00A518E6">
            <w:pPr>
              <w:rPr>
                <w:rFonts w:ascii="Arial" w:hAnsi="Arial" w:cs="Arial"/>
                <w:sz w:val="18"/>
                <w:szCs w:val="24"/>
                <w:lang w:val="en-AU"/>
              </w:rPr>
            </w:pPr>
            <w:r w:rsidRPr="00B05FB3">
              <w:rPr>
                <w:rFonts w:ascii="Arial" w:hAnsi="Arial" w:cs="Arial"/>
                <w:sz w:val="16"/>
                <w:szCs w:val="24"/>
                <w:lang w:val="en-AU"/>
              </w:rPr>
              <w:t>Pay fortnight</w:t>
            </w:r>
          </w:p>
          <w:p w14:paraId="4246E8FF" w14:textId="77777777" w:rsidR="00B05FB3" w:rsidRDefault="00B05FB3" w:rsidP="00A518E6">
            <w:pPr>
              <w:rPr>
                <w:rFonts w:ascii="Arial" w:hAnsi="Arial" w:cs="Arial"/>
                <w:sz w:val="24"/>
                <w:szCs w:val="24"/>
                <w:lang w:val="en-AU"/>
              </w:rPr>
            </w:pPr>
          </w:p>
        </w:tc>
      </w:tr>
    </w:tbl>
    <w:p w14:paraId="4246E901" w14:textId="77777777" w:rsidR="00B05FB3" w:rsidRDefault="00B05FB3" w:rsidP="00A518E6">
      <w:pPr>
        <w:rPr>
          <w:rFonts w:ascii="Arial" w:hAnsi="Arial" w:cs="Arial"/>
          <w:sz w:val="20"/>
          <w:szCs w:val="20"/>
          <w:lang w:val="en-AU"/>
        </w:rPr>
      </w:pPr>
    </w:p>
    <w:p w14:paraId="4246E902" w14:textId="77777777" w:rsidR="00A518E6" w:rsidRPr="002612BC" w:rsidRDefault="009D454D" w:rsidP="003C05C8">
      <w:pPr>
        <w:jc w:val="both"/>
        <w:rPr>
          <w:rFonts w:ascii="Arial" w:hAnsi="Arial" w:cs="Arial"/>
          <w:sz w:val="20"/>
          <w:szCs w:val="20"/>
          <w:lang w:val="en-AU"/>
        </w:rPr>
      </w:pPr>
      <w:r>
        <w:rPr>
          <w:rFonts w:ascii="Arial" w:hAnsi="Arial" w:cs="Arial"/>
          <w:sz w:val="20"/>
          <w:szCs w:val="20"/>
          <w:lang w:val="en-AU"/>
        </w:rPr>
        <w:t>(</w:t>
      </w:r>
      <w:r w:rsidR="00403B3C" w:rsidRPr="002612BC">
        <w:rPr>
          <w:rFonts w:ascii="Arial" w:hAnsi="Arial" w:cs="Arial"/>
          <w:sz w:val="20"/>
          <w:szCs w:val="20"/>
          <w:lang w:val="en-AU"/>
        </w:rPr>
        <w:t>Indicate if leave other than worker</w:t>
      </w:r>
      <w:r w:rsidR="00626CD1">
        <w:rPr>
          <w:rFonts w:ascii="Arial" w:hAnsi="Arial" w:cs="Arial"/>
          <w:sz w:val="20"/>
          <w:szCs w:val="20"/>
          <w:lang w:val="en-AU"/>
        </w:rPr>
        <w:t>’</w:t>
      </w:r>
      <w:r w:rsidR="00403B3C" w:rsidRPr="002612BC">
        <w:rPr>
          <w:rFonts w:ascii="Arial" w:hAnsi="Arial" w:cs="Arial"/>
          <w:sz w:val="20"/>
          <w:szCs w:val="20"/>
          <w:lang w:val="en-AU"/>
        </w:rPr>
        <w:t>s compensation leave has been taken in this period</w:t>
      </w:r>
      <w:r>
        <w:rPr>
          <w:rFonts w:ascii="Arial" w:hAnsi="Arial" w:cs="Arial"/>
          <w:sz w:val="20"/>
          <w:szCs w:val="20"/>
          <w:lang w:val="en-AU"/>
        </w:rPr>
        <w:t>, for example, type ‘rec l</w:t>
      </w:r>
      <w:r w:rsidR="002A7243">
        <w:rPr>
          <w:rFonts w:ascii="Arial" w:hAnsi="Arial" w:cs="Arial"/>
          <w:sz w:val="20"/>
          <w:szCs w:val="20"/>
          <w:lang w:val="en-AU"/>
        </w:rPr>
        <w:t>eave’ in the corresponding box/e</w:t>
      </w:r>
      <w:r>
        <w:rPr>
          <w:rFonts w:ascii="Arial" w:hAnsi="Arial" w:cs="Arial"/>
          <w:sz w:val="20"/>
          <w:szCs w:val="20"/>
          <w:lang w:val="en-AU"/>
        </w:rPr>
        <w:t>s</w:t>
      </w:r>
      <w:r w:rsidR="00481D64">
        <w:rPr>
          <w:rFonts w:ascii="Arial" w:hAnsi="Arial" w:cs="Arial"/>
          <w:sz w:val="20"/>
          <w:szCs w:val="20"/>
          <w:lang w:val="en-AU"/>
        </w:rPr>
        <w:t>)</w:t>
      </w:r>
    </w:p>
    <w:p w14:paraId="4246E903" w14:textId="77777777" w:rsidR="00A518E6" w:rsidRPr="002612BC" w:rsidRDefault="00A518E6" w:rsidP="003C05C8">
      <w:pPr>
        <w:jc w:val="both"/>
        <w:rPr>
          <w:rFonts w:ascii="Arial" w:hAnsi="Arial" w:cs="Arial"/>
          <w:sz w:val="20"/>
          <w:szCs w:val="20"/>
          <w:lang w:val="en-AU"/>
        </w:rPr>
      </w:pPr>
    </w:p>
    <w:p w14:paraId="4246E904" w14:textId="77777777" w:rsidR="0097626B" w:rsidRDefault="0097626B" w:rsidP="0097626B">
      <w:pPr>
        <w:jc w:val="both"/>
        <w:rPr>
          <w:rFonts w:ascii="Arial" w:hAnsi="Arial" w:cs="Arial"/>
          <w:sz w:val="20"/>
          <w:szCs w:val="20"/>
          <w:lang w:val="en-AU"/>
        </w:rPr>
      </w:pPr>
      <w:r w:rsidRPr="002612BC">
        <w:rPr>
          <w:rFonts w:ascii="Arial" w:hAnsi="Arial" w:cs="Arial"/>
          <w:sz w:val="20"/>
          <w:szCs w:val="20"/>
          <w:lang w:val="en-AU"/>
        </w:rPr>
        <w:t>I certify that the above is an accurate reflection of the hours I have worked in the last two weeks.</w:t>
      </w:r>
    </w:p>
    <w:p w14:paraId="4246E905" w14:textId="77777777" w:rsidR="00CE1792" w:rsidRDefault="00CE1792" w:rsidP="0097626B">
      <w:pPr>
        <w:jc w:val="both"/>
        <w:rPr>
          <w:rFonts w:ascii="Arial" w:hAnsi="Arial" w:cs="Arial"/>
          <w:sz w:val="20"/>
          <w:szCs w:val="20"/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5613"/>
      </w:tblGrid>
      <w:tr w:rsidR="00CE1792" w14:paraId="4246E909" w14:textId="77777777" w:rsidTr="00CE1792">
        <w:tc>
          <w:tcPr>
            <w:tcW w:w="2689" w:type="dxa"/>
          </w:tcPr>
          <w:p w14:paraId="4246E906" w14:textId="77777777" w:rsidR="00CE1792" w:rsidRDefault="00CE1792" w:rsidP="0097626B">
            <w:pPr>
              <w:jc w:val="both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CE1792">
              <w:rPr>
                <w:rFonts w:ascii="Arial" w:hAnsi="Arial" w:cs="Arial"/>
                <w:b/>
                <w:sz w:val="20"/>
                <w:szCs w:val="20"/>
                <w:lang w:val="en-AU"/>
              </w:rPr>
              <w:t>Employee Name</w:t>
            </w:r>
          </w:p>
          <w:p w14:paraId="4246E907" w14:textId="77777777" w:rsidR="00CE1792" w:rsidRPr="00CE1792" w:rsidRDefault="00CE1792" w:rsidP="0097626B">
            <w:pPr>
              <w:jc w:val="both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</w:tc>
        <w:tc>
          <w:tcPr>
            <w:tcW w:w="5613" w:type="dxa"/>
          </w:tcPr>
          <w:p w14:paraId="4246E908" w14:textId="77777777" w:rsidR="00CE1792" w:rsidRDefault="00CE1792" w:rsidP="0097626B">
            <w:pPr>
              <w:jc w:val="both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CE1792" w14:paraId="4246E90D" w14:textId="77777777" w:rsidTr="008835DC">
        <w:tc>
          <w:tcPr>
            <w:tcW w:w="2689" w:type="dxa"/>
            <w:tcBorders>
              <w:bottom w:val="single" w:sz="4" w:space="0" w:color="000000" w:themeColor="text1"/>
            </w:tcBorders>
          </w:tcPr>
          <w:p w14:paraId="4246E90A" w14:textId="77777777" w:rsidR="00CE1792" w:rsidRDefault="00CE1792" w:rsidP="0097626B">
            <w:pPr>
              <w:jc w:val="both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CE1792">
              <w:rPr>
                <w:rFonts w:ascii="Arial" w:hAnsi="Arial" w:cs="Arial"/>
                <w:b/>
                <w:sz w:val="20"/>
                <w:szCs w:val="20"/>
                <w:lang w:val="en-AU"/>
              </w:rPr>
              <w:t>Employee Signature</w:t>
            </w:r>
          </w:p>
          <w:p w14:paraId="4246E90B" w14:textId="77777777" w:rsidR="00CE1792" w:rsidRPr="00CE1792" w:rsidRDefault="00CE1792" w:rsidP="0097626B">
            <w:pPr>
              <w:jc w:val="both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</w:tc>
        <w:tc>
          <w:tcPr>
            <w:tcW w:w="5613" w:type="dxa"/>
            <w:tcBorders>
              <w:bottom w:val="single" w:sz="4" w:space="0" w:color="000000" w:themeColor="text1"/>
            </w:tcBorders>
          </w:tcPr>
          <w:p w14:paraId="4246E90C" w14:textId="77777777" w:rsidR="00CE1792" w:rsidRDefault="00CE1792" w:rsidP="0097626B">
            <w:pPr>
              <w:jc w:val="both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CE1792" w14:paraId="4246E911" w14:textId="77777777" w:rsidTr="00CE1792">
        <w:tc>
          <w:tcPr>
            <w:tcW w:w="2689" w:type="dxa"/>
          </w:tcPr>
          <w:p w14:paraId="4246E90E" w14:textId="77777777" w:rsidR="00CE1792" w:rsidRDefault="00CE1792" w:rsidP="0097626B">
            <w:pPr>
              <w:jc w:val="both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CE1792">
              <w:rPr>
                <w:rFonts w:ascii="Arial" w:hAnsi="Arial" w:cs="Arial"/>
                <w:b/>
                <w:sz w:val="20"/>
                <w:szCs w:val="20"/>
                <w:lang w:val="en-AU"/>
              </w:rPr>
              <w:t>Date</w:t>
            </w:r>
          </w:p>
          <w:p w14:paraId="4246E90F" w14:textId="77777777" w:rsidR="00CE1792" w:rsidRPr="00CE1792" w:rsidRDefault="00CE1792" w:rsidP="0097626B">
            <w:pPr>
              <w:jc w:val="both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</w:tc>
        <w:tc>
          <w:tcPr>
            <w:tcW w:w="5613" w:type="dxa"/>
          </w:tcPr>
          <w:p w14:paraId="4246E910" w14:textId="77777777" w:rsidR="00CE1792" w:rsidRDefault="00CE1792" w:rsidP="0097626B">
            <w:pPr>
              <w:jc w:val="both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</w:tbl>
    <w:p w14:paraId="4246E912" w14:textId="77777777" w:rsidR="0097626B" w:rsidRDefault="0097626B" w:rsidP="0097626B">
      <w:pPr>
        <w:jc w:val="both"/>
        <w:rPr>
          <w:rFonts w:ascii="Arial" w:hAnsi="Arial" w:cs="Arial"/>
          <w:sz w:val="8"/>
          <w:szCs w:val="20"/>
          <w:lang w:val="en-AU"/>
        </w:rPr>
      </w:pPr>
    </w:p>
    <w:p w14:paraId="4246E913" w14:textId="77777777" w:rsidR="00CE1792" w:rsidRPr="002F5948" w:rsidRDefault="00CE1792" w:rsidP="0097626B">
      <w:pPr>
        <w:jc w:val="both"/>
        <w:rPr>
          <w:rFonts w:ascii="Arial" w:hAnsi="Arial" w:cs="Arial"/>
          <w:sz w:val="8"/>
          <w:szCs w:val="20"/>
          <w:lang w:val="en-AU"/>
        </w:rPr>
      </w:pPr>
    </w:p>
    <w:p w14:paraId="4246E914" w14:textId="77777777" w:rsidR="0097626B" w:rsidRDefault="0097626B" w:rsidP="0097626B">
      <w:pPr>
        <w:jc w:val="both"/>
        <w:rPr>
          <w:rFonts w:ascii="Arial" w:hAnsi="Arial" w:cs="Arial"/>
          <w:sz w:val="20"/>
          <w:szCs w:val="20"/>
          <w:lang w:val="en-AU"/>
        </w:rPr>
      </w:pPr>
      <w:r w:rsidRPr="002612BC">
        <w:rPr>
          <w:rFonts w:ascii="Arial" w:hAnsi="Arial" w:cs="Arial"/>
          <w:sz w:val="20"/>
          <w:szCs w:val="20"/>
          <w:lang w:val="en-AU"/>
        </w:rPr>
        <w:t xml:space="preserve">I confirm that to the best of my knowledge the above is an accurate account of the hours worked by </w:t>
      </w:r>
    </w:p>
    <w:p w14:paraId="4246E915" w14:textId="77777777" w:rsidR="00CE1792" w:rsidRDefault="00CE1792" w:rsidP="0097626B">
      <w:pPr>
        <w:jc w:val="both"/>
        <w:rPr>
          <w:rFonts w:ascii="Arial" w:hAnsi="Arial" w:cs="Arial"/>
          <w:sz w:val="20"/>
          <w:szCs w:val="20"/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5613"/>
      </w:tblGrid>
      <w:tr w:rsidR="00CE1792" w14:paraId="4246E919" w14:textId="77777777" w:rsidTr="00CE1792">
        <w:tc>
          <w:tcPr>
            <w:tcW w:w="2689" w:type="dxa"/>
          </w:tcPr>
          <w:p w14:paraId="4246E916" w14:textId="77777777" w:rsidR="00CE1792" w:rsidRDefault="00CE1792" w:rsidP="00B44CA2">
            <w:pPr>
              <w:jc w:val="both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AU"/>
              </w:rPr>
              <w:t>Supervisor</w:t>
            </w:r>
            <w:r w:rsidRPr="00CE1792">
              <w:rPr>
                <w:rFonts w:ascii="Arial" w:hAnsi="Arial" w:cs="Arial"/>
                <w:b/>
                <w:sz w:val="20"/>
                <w:szCs w:val="20"/>
                <w:lang w:val="en-AU"/>
              </w:rPr>
              <w:t xml:space="preserve"> Name</w:t>
            </w:r>
          </w:p>
          <w:p w14:paraId="4246E917" w14:textId="77777777" w:rsidR="00CE1792" w:rsidRPr="00CE1792" w:rsidRDefault="00CE1792" w:rsidP="00B44CA2">
            <w:pPr>
              <w:jc w:val="both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</w:tc>
        <w:tc>
          <w:tcPr>
            <w:tcW w:w="5613" w:type="dxa"/>
          </w:tcPr>
          <w:p w14:paraId="4246E918" w14:textId="77777777" w:rsidR="00CE1792" w:rsidRDefault="00CE1792" w:rsidP="00B44CA2">
            <w:pPr>
              <w:jc w:val="both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CE1792" w14:paraId="4246E91D" w14:textId="77777777" w:rsidTr="00CE1792">
        <w:tc>
          <w:tcPr>
            <w:tcW w:w="2689" w:type="dxa"/>
          </w:tcPr>
          <w:p w14:paraId="4246E91A" w14:textId="77777777" w:rsidR="00CE1792" w:rsidRDefault="00CE1792" w:rsidP="00B44CA2">
            <w:pPr>
              <w:jc w:val="both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AU"/>
              </w:rPr>
              <w:t>Supervisor</w:t>
            </w:r>
            <w:r w:rsidRPr="00CE1792">
              <w:rPr>
                <w:rFonts w:ascii="Arial" w:hAnsi="Arial" w:cs="Arial"/>
                <w:b/>
                <w:sz w:val="20"/>
                <w:szCs w:val="20"/>
                <w:lang w:val="en-AU"/>
              </w:rPr>
              <w:t xml:space="preserve"> Signature</w:t>
            </w:r>
          </w:p>
          <w:p w14:paraId="4246E91B" w14:textId="77777777" w:rsidR="00CE1792" w:rsidRPr="00CE1792" w:rsidRDefault="00CE1792" w:rsidP="00B44CA2">
            <w:pPr>
              <w:jc w:val="both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</w:tc>
        <w:tc>
          <w:tcPr>
            <w:tcW w:w="5613" w:type="dxa"/>
          </w:tcPr>
          <w:p w14:paraId="4246E91C" w14:textId="77777777" w:rsidR="00CE1792" w:rsidRDefault="00CE1792" w:rsidP="00B44CA2">
            <w:pPr>
              <w:jc w:val="both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CE1792" w14:paraId="4246E921" w14:textId="77777777" w:rsidTr="00CE1792">
        <w:tc>
          <w:tcPr>
            <w:tcW w:w="2689" w:type="dxa"/>
          </w:tcPr>
          <w:p w14:paraId="4246E91E" w14:textId="77777777" w:rsidR="00CE1792" w:rsidRDefault="00CE1792" w:rsidP="00B44CA2">
            <w:pPr>
              <w:jc w:val="both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CE1792">
              <w:rPr>
                <w:rFonts w:ascii="Arial" w:hAnsi="Arial" w:cs="Arial"/>
                <w:b/>
                <w:sz w:val="20"/>
                <w:szCs w:val="20"/>
                <w:lang w:val="en-AU"/>
              </w:rPr>
              <w:t>Date</w:t>
            </w:r>
          </w:p>
          <w:p w14:paraId="4246E91F" w14:textId="77777777" w:rsidR="00CE1792" w:rsidRPr="00CE1792" w:rsidRDefault="00CE1792" w:rsidP="00B44CA2">
            <w:pPr>
              <w:jc w:val="both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</w:tc>
        <w:tc>
          <w:tcPr>
            <w:tcW w:w="5613" w:type="dxa"/>
          </w:tcPr>
          <w:p w14:paraId="4246E920" w14:textId="77777777" w:rsidR="00CE1792" w:rsidRDefault="00CE1792" w:rsidP="00B44CA2">
            <w:pPr>
              <w:jc w:val="both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</w:tbl>
    <w:p w14:paraId="31026842" w14:textId="77777777" w:rsidR="00C66123" w:rsidRDefault="00C66123" w:rsidP="00C66123">
      <w:pPr>
        <w:pStyle w:val="BodyTextIndent2"/>
        <w:tabs>
          <w:tab w:val="right" w:pos="6521"/>
          <w:tab w:val="right" w:pos="9072"/>
        </w:tabs>
        <w:spacing w:after="0" w:line="240" w:lineRule="auto"/>
        <w:ind w:left="0"/>
        <w:jc w:val="center"/>
        <w:rPr>
          <w:rFonts w:ascii="Arial" w:hAnsi="Arial" w:cs="Arial"/>
          <w:b/>
          <w:color w:val="808080" w:themeColor="background1" w:themeShade="80"/>
        </w:rPr>
      </w:pPr>
    </w:p>
    <w:p w14:paraId="4246E924" w14:textId="0E88CBE2" w:rsidR="002612BC" w:rsidRPr="00CE1792" w:rsidRDefault="00113814" w:rsidP="00C66123">
      <w:pPr>
        <w:pStyle w:val="BodyTextIndent2"/>
        <w:tabs>
          <w:tab w:val="right" w:pos="6521"/>
          <w:tab w:val="right" w:pos="9072"/>
        </w:tabs>
        <w:spacing w:after="0" w:line="240" w:lineRule="auto"/>
        <w:ind w:left="0"/>
        <w:jc w:val="center"/>
        <w:rPr>
          <w:rFonts w:ascii="Arial" w:hAnsi="Arial" w:cs="Arial"/>
          <w:b/>
          <w:color w:val="808080" w:themeColor="background1" w:themeShade="80"/>
        </w:rPr>
      </w:pPr>
      <w:r>
        <w:rPr>
          <w:rFonts w:ascii="Arial" w:hAnsi="Arial" w:cs="Arial"/>
          <w:b/>
          <w:color w:val="808080" w:themeColor="background1" w:themeShade="80"/>
        </w:rPr>
        <w:t xml:space="preserve">Please complete and email this form </w:t>
      </w:r>
      <w:r w:rsidR="00F01A8A" w:rsidRPr="00CE1792">
        <w:rPr>
          <w:rFonts w:ascii="Arial" w:hAnsi="Arial" w:cs="Arial"/>
          <w:b/>
          <w:color w:val="808080" w:themeColor="background1" w:themeShade="80"/>
        </w:rPr>
        <w:t xml:space="preserve">to </w:t>
      </w:r>
      <w:r>
        <w:rPr>
          <w:rFonts w:ascii="Arial" w:hAnsi="Arial" w:cs="Arial"/>
          <w:b/>
          <w:color w:val="808080" w:themeColor="background1" w:themeShade="80"/>
        </w:rPr>
        <w:t xml:space="preserve">your </w:t>
      </w:r>
      <w:proofErr w:type="gramStart"/>
      <w:r w:rsidR="00C66123">
        <w:rPr>
          <w:rFonts w:ascii="Arial" w:hAnsi="Arial" w:cs="Arial"/>
          <w:b/>
          <w:color w:val="808080" w:themeColor="background1" w:themeShade="80"/>
        </w:rPr>
        <w:t>Return to Work</w:t>
      </w:r>
      <w:proofErr w:type="gramEnd"/>
      <w:r w:rsidR="00C66123">
        <w:rPr>
          <w:rFonts w:ascii="Arial" w:hAnsi="Arial" w:cs="Arial"/>
          <w:b/>
          <w:color w:val="808080" w:themeColor="background1" w:themeShade="80"/>
        </w:rPr>
        <w:t xml:space="preserve"> Consultant </w:t>
      </w:r>
      <w:r w:rsidR="00745269" w:rsidRPr="00CE1792">
        <w:rPr>
          <w:rFonts w:ascii="Arial" w:hAnsi="Arial" w:cs="Arial"/>
          <w:b/>
          <w:color w:val="808080" w:themeColor="background1" w:themeShade="80"/>
        </w:rPr>
        <w:t xml:space="preserve">before </w:t>
      </w:r>
      <w:r w:rsidR="00493E5D" w:rsidRPr="00CE1792">
        <w:rPr>
          <w:rFonts w:ascii="Arial" w:hAnsi="Arial" w:cs="Arial"/>
          <w:b/>
          <w:color w:val="808080" w:themeColor="background1" w:themeShade="80"/>
        </w:rPr>
        <w:t xml:space="preserve">end of </w:t>
      </w:r>
      <w:r w:rsidR="00C66123">
        <w:rPr>
          <w:rFonts w:ascii="Arial" w:hAnsi="Arial" w:cs="Arial"/>
          <w:b/>
          <w:color w:val="808080" w:themeColor="background1" w:themeShade="80"/>
        </w:rPr>
        <w:t xml:space="preserve">your </w:t>
      </w:r>
      <w:r w:rsidR="00493E5D" w:rsidRPr="00CE1792">
        <w:rPr>
          <w:rFonts w:ascii="Arial" w:hAnsi="Arial" w:cs="Arial"/>
          <w:b/>
          <w:color w:val="808080" w:themeColor="background1" w:themeShade="80"/>
        </w:rPr>
        <w:t>pay fortnight</w:t>
      </w:r>
    </w:p>
    <w:sectPr w:rsidR="002612BC" w:rsidRPr="00CE1792" w:rsidSect="006D12F2">
      <w:footerReference w:type="default" r:id="rId8"/>
      <w:pgSz w:w="11906" w:h="16838"/>
      <w:pgMar w:top="425" w:right="1797" w:bottom="232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46E929" w14:textId="77777777" w:rsidR="00930514" w:rsidRDefault="00930514" w:rsidP="00B90E74">
      <w:r>
        <w:separator/>
      </w:r>
    </w:p>
  </w:endnote>
  <w:endnote w:type="continuationSeparator" w:id="0">
    <w:p w14:paraId="4246E92A" w14:textId="77777777" w:rsidR="00930514" w:rsidRDefault="00930514" w:rsidP="00B90E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6E92B" w14:textId="77777777" w:rsidR="00AA29AE" w:rsidRPr="00AA29AE" w:rsidRDefault="00826388" w:rsidP="00AA29AE">
    <w:pPr>
      <w:pStyle w:val="Foo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 xml:space="preserve">Injury Management </w:t>
    </w:r>
  </w:p>
  <w:p w14:paraId="4246E92C" w14:textId="77777777" w:rsidR="00AA29AE" w:rsidRPr="00AA29AE" w:rsidRDefault="00EF5C06" w:rsidP="00AA29AE">
    <w:pPr>
      <w:pStyle w:val="Foo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Record of Attendance Form</w:t>
    </w:r>
  </w:p>
  <w:p w14:paraId="4246E92D" w14:textId="2B3AD42C" w:rsidR="00AA29AE" w:rsidRPr="00AA29AE" w:rsidRDefault="00AA29AE" w:rsidP="00AA29AE">
    <w:pPr>
      <w:pStyle w:val="Footer"/>
      <w:rPr>
        <w:rFonts w:ascii="Arial" w:hAnsi="Arial" w:cs="Arial"/>
      </w:rPr>
    </w:pPr>
    <w:r w:rsidRPr="00AA29AE">
      <w:rPr>
        <w:rFonts w:ascii="Arial" w:hAnsi="Arial" w:cs="Arial"/>
        <w:sz w:val="16"/>
        <w:szCs w:val="16"/>
      </w:rPr>
      <w:t xml:space="preserve">Reviewed </w:t>
    </w:r>
    <w:r w:rsidR="006F7604">
      <w:rPr>
        <w:rFonts w:ascii="Arial" w:hAnsi="Arial" w:cs="Arial"/>
        <w:sz w:val="16"/>
        <w:szCs w:val="16"/>
      </w:rPr>
      <w:t xml:space="preserve">and Updated </w:t>
    </w:r>
    <w:r w:rsidR="00C66123">
      <w:rPr>
        <w:rFonts w:ascii="Arial" w:hAnsi="Arial" w:cs="Arial"/>
        <w:sz w:val="16"/>
        <w:szCs w:val="16"/>
      </w:rPr>
      <w:t>February 2022</w:t>
    </w:r>
  </w:p>
  <w:p w14:paraId="4246E92E" w14:textId="77777777" w:rsidR="00AA29AE" w:rsidRDefault="00AA29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6E927" w14:textId="77777777" w:rsidR="00930514" w:rsidRDefault="00930514" w:rsidP="00B90E74">
      <w:r>
        <w:separator/>
      </w:r>
    </w:p>
  </w:footnote>
  <w:footnote w:type="continuationSeparator" w:id="0">
    <w:p w14:paraId="4246E928" w14:textId="77777777" w:rsidR="00930514" w:rsidRDefault="00930514" w:rsidP="00B90E7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849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OwNDQ2NDQ0MLcwNTJR0lEKTi0uzszPAykwqQUA4l2MJCwAAAA="/>
  </w:docVars>
  <w:rsids>
    <w:rsidRoot w:val="00824FD1"/>
    <w:rsid w:val="000119B4"/>
    <w:rsid w:val="00022D02"/>
    <w:rsid w:val="00070E5F"/>
    <w:rsid w:val="00094B77"/>
    <w:rsid w:val="000C0546"/>
    <w:rsid w:val="000C2F05"/>
    <w:rsid w:val="000D710C"/>
    <w:rsid w:val="00107380"/>
    <w:rsid w:val="00113814"/>
    <w:rsid w:val="00122262"/>
    <w:rsid w:val="00163634"/>
    <w:rsid w:val="001965A2"/>
    <w:rsid w:val="002141DF"/>
    <w:rsid w:val="002431A1"/>
    <w:rsid w:val="00250042"/>
    <w:rsid w:val="002612BC"/>
    <w:rsid w:val="00262F4D"/>
    <w:rsid w:val="0027221F"/>
    <w:rsid w:val="00294325"/>
    <w:rsid w:val="002A7243"/>
    <w:rsid w:val="002B0C2D"/>
    <w:rsid w:val="002B5B1E"/>
    <w:rsid w:val="002F5948"/>
    <w:rsid w:val="00311D06"/>
    <w:rsid w:val="00331C10"/>
    <w:rsid w:val="0034704B"/>
    <w:rsid w:val="00350752"/>
    <w:rsid w:val="003557BF"/>
    <w:rsid w:val="00360F0E"/>
    <w:rsid w:val="003C05C8"/>
    <w:rsid w:val="003F5347"/>
    <w:rsid w:val="0040172B"/>
    <w:rsid w:val="00402925"/>
    <w:rsid w:val="00403B3C"/>
    <w:rsid w:val="00481D64"/>
    <w:rsid w:val="00490DF9"/>
    <w:rsid w:val="0049276C"/>
    <w:rsid w:val="00493E5D"/>
    <w:rsid w:val="00542D43"/>
    <w:rsid w:val="00546CCC"/>
    <w:rsid w:val="00550684"/>
    <w:rsid w:val="006254C9"/>
    <w:rsid w:val="00626CD1"/>
    <w:rsid w:val="00653EE0"/>
    <w:rsid w:val="006545A2"/>
    <w:rsid w:val="00675C87"/>
    <w:rsid w:val="006A2F19"/>
    <w:rsid w:val="006D12F2"/>
    <w:rsid w:val="006E70EC"/>
    <w:rsid w:val="006F19E6"/>
    <w:rsid w:val="006F5B77"/>
    <w:rsid w:val="006F7604"/>
    <w:rsid w:val="007051BB"/>
    <w:rsid w:val="00705622"/>
    <w:rsid w:val="00725AD8"/>
    <w:rsid w:val="00745269"/>
    <w:rsid w:val="00746EAE"/>
    <w:rsid w:val="00782E61"/>
    <w:rsid w:val="00794FB5"/>
    <w:rsid w:val="007B6AA5"/>
    <w:rsid w:val="007E0035"/>
    <w:rsid w:val="007E4798"/>
    <w:rsid w:val="00824FD1"/>
    <w:rsid w:val="00826388"/>
    <w:rsid w:val="00834F6F"/>
    <w:rsid w:val="008835DC"/>
    <w:rsid w:val="00917348"/>
    <w:rsid w:val="00930514"/>
    <w:rsid w:val="00966BD1"/>
    <w:rsid w:val="0097626B"/>
    <w:rsid w:val="009D454D"/>
    <w:rsid w:val="00A07334"/>
    <w:rsid w:val="00A12F80"/>
    <w:rsid w:val="00A14F0D"/>
    <w:rsid w:val="00A371E7"/>
    <w:rsid w:val="00A518E6"/>
    <w:rsid w:val="00A51DA3"/>
    <w:rsid w:val="00AA29AE"/>
    <w:rsid w:val="00B04EB7"/>
    <w:rsid w:val="00B05FB3"/>
    <w:rsid w:val="00B0713F"/>
    <w:rsid w:val="00B23E0D"/>
    <w:rsid w:val="00B47843"/>
    <w:rsid w:val="00B90E74"/>
    <w:rsid w:val="00BC62E2"/>
    <w:rsid w:val="00BD4310"/>
    <w:rsid w:val="00BE5528"/>
    <w:rsid w:val="00C1688E"/>
    <w:rsid w:val="00C31EE1"/>
    <w:rsid w:val="00C551E5"/>
    <w:rsid w:val="00C66123"/>
    <w:rsid w:val="00C72047"/>
    <w:rsid w:val="00C72CA7"/>
    <w:rsid w:val="00CB7A75"/>
    <w:rsid w:val="00CC54D8"/>
    <w:rsid w:val="00CC6F50"/>
    <w:rsid w:val="00CD3828"/>
    <w:rsid w:val="00CE1792"/>
    <w:rsid w:val="00D13B3A"/>
    <w:rsid w:val="00D71ED1"/>
    <w:rsid w:val="00DC5BEE"/>
    <w:rsid w:val="00DC7522"/>
    <w:rsid w:val="00DE331A"/>
    <w:rsid w:val="00E74C69"/>
    <w:rsid w:val="00EA5920"/>
    <w:rsid w:val="00ED04F2"/>
    <w:rsid w:val="00EE1481"/>
    <w:rsid w:val="00EF5C06"/>
    <w:rsid w:val="00EF6157"/>
    <w:rsid w:val="00F00CBD"/>
    <w:rsid w:val="00F01A8A"/>
    <w:rsid w:val="00F068B9"/>
    <w:rsid w:val="00F21A9E"/>
    <w:rsid w:val="00F30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4993"/>
    <o:shapelayout v:ext="edit">
      <o:idmap v:ext="edit" data="1"/>
    </o:shapelayout>
  </w:shapeDefaults>
  <w:decimalSymbol w:val="."/>
  <w:listSeparator w:val=","/>
  <w14:docId w14:val="4246E8BE"/>
  <w15:docId w15:val="{213BB71C-F34A-4801-84E4-4AE2D6FE3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5347"/>
    <w:rPr>
      <w:rFonts w:ascii="Century Gothic" w:hAnsi="Century Gothic"/>
      <w:sz w:val="22"/>
      <w:szCs w:val="22"/>
      <w:lang w:val="en-US" w:eastAsia="en-US"/>
    </w:rPr>
  </w:style>
  <w:style w:type="paragraph" w:styleId="Heading6">
    <w:name w:val="heading 6"/>
    <w:basedOn w:val="Normal"/>
    <w:next w:val="Normal"/>
    <w:link w:val="Heading6Char"/>
    <w:qFormat/>
    <w:rsid w:val="002612BC"/>
    <w:pPr>
      <w:keepNext/>
      <w:spacing w:before="20" w:after="20"/>
      <w:outlineLvl w:val="5"/>
    </w:pPr>
    <w:rPr>
      <w:rFonts w:ascii="Arial" w:hAnsi="Arial" w:cs="Arial"/>
      <w:b/>
      <w:sz w:val="18"/>
      <w:szCs w:val="18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90E7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B90E74"/>
    <w:rPr>
      <w:rFonts w:ascii="Century Gothic" w:hAnsi="Century Gothic"/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rsid w:val="00B90E7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B90E74"/>
    <w:rPr>
      <w:rFonts w:ascii="Century Gothic" w:hAnsi="Century Gothic"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rsid w:val="00B90E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90E74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rsid w:val="00A518E6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rsid w:val="006F5B77"/>
    <w:rPr>
      <w:color w:val="0000FF" w:themeColor="hyperlink"/>
      <w:u w:val="single"/>
    </w:rPr>
  </w:style>
  <w:style w:type="character" w:customStyle="1" w:styleId="Heading6Char">
    <w:name w:val="Heading 6 Char"/>
    <w:basedOn w:val="DefaultParagraphFont"/>
    <w:link w:val="Heading6"/>
    <w:rsid w:val="002612BC"/>
    <w:rPr>
      <w:rFonts w:ascii="Arial" w:hAnsi="Arial" w:cs="Arial"/>
      <w:b/>
      <w:sz w:val="18"/>
      <w:szCs w:val="18"/>
      <w:lang w:eastAsia="en-US"/>
    </w:rPr>
  </w:style>
  <w:style w:type="paragraph" w:styleId="BodyTextIndent">
    <w:name w:val="Body Text Indent"/>
    <w:basedOn w:val="Normal"/>
    <w:link w:val="BodyTextIndentChar"/>
    <w:rsid w:val="00AA29AE"/>
    <w:pPr>
      <w:ind w:left="2127" w:hanging="709"/>
    </w:pPr>
    <w:rPr>
      <w:rFonts w:ascii="Arial" w:hAnsi="Arial"/>
      <w:sz w:val="20"/>
      <w:szCs w:val="20"/>
      <w:lang w:val="en-AU"/>
    </w:rPr>
  </w:style>
  <w:style w:type="character" w:customStyle="1" w:styleId="BodyTextIndentChar">
    <w:name w:val="Body Text Indent Char"/>
    <w:basedOn w:val="DefaultParagraphFont"/>
    <w:link w:val="BodyTextIndent"/>
    <w:rsid w:val="00AA29AE"/>
    <w:rPr>
      <w:rFonts w:ascii="Arial" w:hAnsi="Arial"/>
      <w:lang w:eastAsia="en-US"/>
    </w:rPr>
  </w:style>
  <w:style w:type="character" w:styleId="FollowedHyperlink">
    <w:name w:val="FollowedHyperlink"/>
    <w:basedOn w:val="DefaultParagraphFont"/>
    <w:rsid w:val="000119B4"/>
    <w:rPr>
      <w:color w:val="800080" w:themeColor="followedHyperlink"/>
      <w:u w:val="single"/>
    </w:rPr>
  </w:style>
  <w:style w:type="paragraph" w:styleId="BodyTextIndent2">
    <w:name w:val="Body Text Indent 2"/>
    <w:basedOn w:val="Normal"/>
    <w:link w:val="BodyTextIndent2Char"/>
    <w:rsid w:val="006D12F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6D12F2"/>
    <w:rPr>
      <w:rFonts w:ascii="Century Gothic" w:hAnsi="Century Gothic"/>
      <w:sz w:val="22"/>
      <w:szCs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138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515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5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6841F5-C7EC-4FEC-9594-B1220E3061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6</Words>
  <Characters>128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Australia</Company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y Hardy</dc:creator>
  <cp:lastModifiedBy>Pam Gomes</cp:lastModifiedBy>
  <cp:revision>2</cp:revision>
  <cp:lastPrinted>2015-02-04T00:40:00Z</cp:lastPrinted>
  <dcterms:created xsi:type="dcterms:W3CDTF">2022-07-05T01:50:00Z</dcterms:created>
  <dcterms:modified xsi:type="dcterms:W3CDTF">2022-07-05T01:50:00Z</dcterms:modified>
</cp:coreProperties>
</file>